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09D65" w14:textId="7F33CD9B" w:rsidR="004D4B04" w:rsidRPr="00D4178D" w:rsidRDefault="00D4178D" w:rsidP="00D4178D">
      <w:pPr>
        <w:jc w:val="center"/>
        <w:rPr>
          <w:b/>
          <w:bCs/>
          <w:sz w:val="24"/>
          <w:szCs w:val="24"/>
        </w:rPr>
      </w:pPr>
      <w:bookmarkStart w:id="0" w:name="_GoBack"/>
      <w:bookmarkEnd w:id="0"/>
      <w:r w:rsidRPr="00D4178D">
        <w:rPr>
          <w:b/>
          <w:bCs/>
          <w:sz w:val="24"/>
          <w:szCs w:val="24"/>
        </w:rPr>
        <w:t>Mini Project Plan Template</w:t>
      </w:r>
    </w:p>
    <w:p w14:paraId="31C2E65F" w14:textId="1D0C97FD" w:rsidR="00D4178D" w:rsidRDefault="00D4178D"/>
    <w:tbl>
      <w:tblPr>
        <w:tblStyle w:val="TableGrid"/>
        <w:tblW w:w="10774" w:type="dxa"/>
        <w:tblInd w:w="-856" w:type="dxa"/>
        <w:tblLook w:val="04A0" w:firstRow="1" w:lastRow="0" w:firstColumn="1" w:lastColumn="0" w:noHBand="0" w:noVBand="1"/>
      </w:tblPr>
      <w:tblGrid>
        <w:gridCol w:w="3261"/>
        <w:gridCol w:w="7513"/>
      </w:tblGrid>
      <w:tr w:rsidR="00D4178D" w14:paraId="3F3C9BF7" w14:textId="77777777" w:rsidTr="00D4178D">
        <w:tc>
          <w:tcPr>
            <w:tcW w:w="3261" w:type="dxa"/>
            <w:vAlign w:val="center"/>
          </w:tcPr>
          <w:p w14:paraId="6F36ED62" w14:textId="4A4692E9" w:rsidR="00D4178D" w:rsidRPr="00D4178D" w:rsidRDefault="00D4178D" w:rsidP="00D4178D">
            <w:pPr>
              <w:spacing w:after="120"/>
              <w:jc w:val="center"/>
              <w:rPr>
                <w:b/>
                <w:bCs/>
              </w:rPr>
            </w:pPr>
            <w:r w:rsidRPr="00D4178D">
              <w:rPr>
                <w:b/>
                <w:bCs/>
              </w:rPr>
              <w:t>Section</w:t>
            </w:r>
          </w:p>
        </w:tc>
        <w:tc>
          <w:tcPr>
            <w:tcW w:w="7513" w:type="dxa"/>
            <w:vAlign w:val="center"/>
          </w:tcPr>
          <w:p w14:paraId="293DB45A" w14:textId="3B37FCE4" w:rsidR="00D4178D" w:rsidRPr="00D4178D" w:rsidRDefault="00D4178D" w:rsidP="00D4178D">
            <w:pPr>
              <w:spacing w:after="120"/>
              <w:jc w:val="center"/>
              <w:rPr>
                <w:b/>
                <w:bCs/>
              </w:rPr>
            </w:pPr>
            <w:r w:rsidRPr="00D4178D">
              <w:rPr>
                <w:b/>
                <w:bCs/>
              </w:rPr>
              <w:t>Content</w:t>
            </w:r>
          </w:p>
        </w:tc>
      </w:tr>
      <w:tr w:rsidR="00D4178D" w14:paraId="3527AFDF" w14:textId="77777777" w:rsidTr="00D4178D">
        <w:tc>
          <w:tcPr>
            <w:tcW w:w="3261" w:type="dxa"/>
          </w:tcPr>
          <w:p w14:paraId="61E6168F" w14:textId="623F5CB8" w:rsidR="00D4178D" w:rsidRPr="00D4178D" w:rsidRDefault="00D4178D" w:rsidP="00D4178D">
            <w:pPr>
              <w:spacing w:after="120"/>
            </w:pPr>
            <w:r w:rsidRPr="00D4178D">
              <w:t>Introduction and Background</w:t>
            </w:r>
          </w:p>
        </w:tc>
        <w:tc>
          <w:tcPr>
            <w:tcW w:w="7513" w:type="dxa"/>
          </w:tcPr>
          <w:p w14:paraId="52FC53CD" w14:textId="3BB41E71" w:rsidR="00D4178D" w:rsidRPr="00D4178D" w:rsidRDefault="00BE488A" w:rsidP="00D4178D">
            <w:pPr>
              <w:spacing w:after="120"/>
            </w:pPr>
            <w:r>
              <w:t>Brief overview of the p</w:t>
            </w:r>
            <w:r w:rsidR="00D4178D" w:rsidRPr="00D4178D">
              <w:t>roblem</w:t>
            </w:r>
            <w:r>
              <w:t xml:space="preserve"> description</w:t>
            </w:r>
            <w:r w:rsidR="00D4178D" w:rsidRPr="00D4178D">
              <w:t>, context and purpose</w:t>
            </w:r>
            <w:r>
              <w:t>.</w:t>
            </w:r>
          </w:p>
        </w:tc>
      </w:tr>
      <w:tr w:rsidR="00D4178D" w14:paraId="461AE09D" w14:textId="77777777" w:rsidTr="00D4178D">
        <w:tc>
          <w:tcPr>
            <w:tcW w:w="3261" w:type="dxa"/>
          </w:tcPr>
          <w:p w14:paraId="4E92D407" w14:textId="1F7980D2" w:rsidR="00D4178D" w:rsidRPr="00D4178D" w:rsidRDefault="00D4178D" w:rsidP="00D4178D">
            <w:pPr>
              <w:spacing w:after="120"/>
            </w:pPr>
            <w:r w:rsidRPr="00D4178D">
              <w:t>Justification</w:t>
            </w:r>
          </w:p>
        </w:tc>
        <w:tc>
          <w:tcPr>
            <w:tcW w:w="7513" w:type="dxa"/>
          </w:tcPr>
          <w:p w14:paraId="71DCFE76" w14:textId="1D1D57C7" w:rsidR="00D4178D" w:rsidRPr="00D4178D" w:rsidRDefault="00D4178D" w:rsidP="00D4178D">
            <w:pPr>
              <w:spacing w:after="120"/>
            </w:pPr>
            <w:r w:rsidRPr="00D4178D">
              <w:t>What need</w:t>
            </w:r>
            <w:r w:rsidR="009E7D18">
              <w:t>(s)</w:t>
            </w:r>
            <w:r w:rsidRPr="00D4178D">
              <w:t xml:space="preserve"> does the project fulfil?  What benefits – actual and potential, short-term and long-term – does the project </w:t>
            </w:r>
            <w:r>
              <w:t>expect</w:t>
            </w:r>
            <w:r w:rsidRPr="00D4178D">
              <w:t xml:space="preserve"> to realise</w:t>
            </w:r>
            <w:r>
              <w:t xml:space="preserve">?  </w:t>
            </w:r>
            <w:r w:rsidRPr="00D4178D">
              <w:t xml:space="preserve"> </w:t>
            </w:r>
            <w:r>
              <w:t>How and why are these benefits valuable?</w:t>
            </w:r>
            <w:r w:rsidRPr="00D4178D">
              <w:t xml:space="preserve">  </w:t>
            </w:r>
            <w:r>
              <w:t>At this stage of the project, this section will primarily be qualitative.</w:t>
            </w:r>
          </w:p>
        </w:tc>
      </w:tr>
      <w:tr w:rsidR="00D4178D" w14:paraId="04B4F1E8" w14:textId="77777777" w:rsidTr="00D4178D">
        <w:tc>
          <w:tcPr>
            <w:tcW w:w="3261" w:type="dxa"/>
          </w:tcPr>
          <w:p w14:paraId="2EA0609E" w14:textId="20AD650B" w:rsidR="00D4178D" w:rsidRPr="00D4178D" w:rsidRDefault="00D4178D" w:rsidP="00D4178D">
            <w:pPr>
              <w:spacing w:after="120"/>
            </w:pPr>
            <w:r w:rsidRPr="00D4178D">
              <w:t>Scope Description</w:t>
            </w:r>
          </w:p>
        </w:tc>
        <w:tc>
          <w:tcPr>
            <w:tcW w:w="7513" w:type="dxa"/>
          </w:tcPr>
          <w:p w14:paraId="59A75D58" w14:textId="3E866C49" w:rsidR="00D4178D" w:rsidRPr="00D4178D" w:rsidRDefault="00D4178D" w:rsidP="00D4178D">
            <w:pPr>
              <w:spacing w:after="120"/>
            </w:pPr>
            <w:r w:rsidRPr="00D4178D">
              <w:t xml:space="preserve">A </w:t>
            </w:r>
            <w:r w:rsidRPr="005129D9">
              <w:rPr>
                <w:u w:val="single"/>
              </w:rPr>
              <w:t>brief</w:t>
            </w:r>
            <w:r w:rsidRPr="00D4178D">
              <w:t xml:space="preserve"> description </w:t>
            </w:r>
            <w:r w:rsidR="005129D9">
              <w:t>of the</w:t>
            </w:r>
            <w:r w:rsidRPr="00D4178D">
              <w:t xml:space="preserve"> anticipated outcomes</w:t>
            </w:r>
            <w:r w:rsidR="005129D9">
              <w:t>, products to b</w:t>
            </w:r>
            <w:r w:rsidR="008F39F5">
              <w:t>e</w:t>
            </w:r>
            <w:r w:rsidR="005129D9">
              <w:t xml:space="preserve"> produced</w:t>
            </w:r>
            <w:r w:rsidR="008F39F5">
              <w:t>,</w:t>
            </w:r>
            <w:r w:rsidR="005129D9">
              <w:t xml:space="preserve"> and the work to be undertaken.</w:t>
            </w:r>
          </w:p>
        </w:tc>
      </w:tr>
      <w:tr w:rsidR="00D4178D" w14:paraId="390B98F7" w14:textId="77777777" w:rsidTr="00D4178D">
        <w:tc>
          <w:tcPr>
            <w:tcW w:w="3261" w:type="dxa"/>
          </w:tcPr>
          <w:p w14:paraId="7FBA15CA" w14:textId="2937252F" w:rsidR="00D4178D" w:rsidRPr="00D4178D" w:rsidRDefault="00D4178D" w:rsidP="00D4178D">
            <w:pPr>
              <w:spacing w:after="120"/>
            </w:pPr>
            <w:r w:rsidRPr="00D4178D">
              <w:t>Assumptions</w:t>
            </w:r>
            <w:r w:rsidR="005129D9">
              <w:t>, Exclusions &amp; Constraints</w:t>
            </w:r>
          </w:p>
        </w:tc>
        <w:tc>
          <w:tcPr>
            <w:tcW w:w="7513" w:type="dxa"/>
          </w:tcPr>
          <w:p w14:paraId="20E2D4D4" w14:textId="413730F9" w:rsidR="00D4178D" w:rsidRPr="00D4178D" w:rsidRDefault="005129D9" w:rsidP="00D4178D">
            <w:pPr>
              <w:spacing w:after="120"/>
            </w:pPr>
            <w:r>
              <w:t>Assumptions are the factors or c</w:t>
            </w:r>
            <w:r w:rsidR="00D4178D" w:rsidRPr="00D4178D">
              <w:t>onditions which are expected to be in place</w:t>
            </w:r>
            <w:r w:rsidR="00505664">
              <w:t>,</w:t>
            </w:r>
            <w:r w:rsidR="008F39F5">
              <w:t xml:space="preserve"> i.e. t</w:t>
            </w:r>
            <w:r w:rsidR="00D4178D" w:rsidRPr="00D4178D">
              <w:t>he givens</w:t>
            </w:r>
            <w:r>
              <w:t xml:space="preserve">!  Exclusions </w:t>
            </w:r>
            <w:r w:rsidRPr="004B3A7F">
              <w:rPr>
                <w:color w:val="000000" w:themeColor="text1"/>
              </w:rPr>
              <w:t xml:space="preserve">identify the deliverables </w:t>
            </w:r>
            <w:r w:rsidR="008F39F5" w:rsidRPr="004B3A7F">
              <w:rPr>
                <w:color w:val="000000" w:themeColor="text1"/>
              </w:rPr>
              <w:t>and</w:t>
            </w:r>
            <w:r w:rsidRPr="004B3A7F">
              <w:rPr>
                <w:color w:val="000000" w:themeColor="text1"/>
              </w:rPr>
              <w:t xml:space="preserve"> work which </w:t>
            </w:r>
            <w:r w:rsidR="008F39F5" w:rsidRPr="004B3A7F">
              <w:rPr>
                <w:color w:val="000000" w:themeColor="text1"/>
              </w:rPr>
              <w:t>are</w:t>
            </w:r>
            <w:r w:rsidRPr="004B3A7F">
              <w:rPr>
                <w:color w:val="000000" w:themeColor="text1"/>
              </w:rPr>
              <w:t xml:space="preserve"> explicitly excluded from the project.  Constrain</w:t>
            </w:r>
            <w:r w:rsidR="004B3A7F">
              <w:rPr>
                <w:color w:val="000000" w:themeColor="text1"/>
              </w:rPr>
              <w:t>t</w:t>
            </w:r>
            <w:r w:rsidRPr="004B3A7F">
              <w:rPr>
                <w:color w:val="000000" w:themeColor="text1"/>
              </w:rPr>
              <w:t xml:space="preserve">s are those </w:t>
            </w:r>
            <w:r>
              <w:t>factors or conditions which limit what the project can achieve</w:t>
            </w:r>
            <w:r w:rsidR="008F39F5">
              <w:t>,</w:t>
            </w:r>
            <w:r>
              <w:t xml:space="preserve"> such as available people, resources and time.</w:t>
            </w:r>
          </w:p>
        </w:tc>
      </w:tr>
      <w:tr w:rsidR="00D4178D" w14:paraId="688389C5" w14:textId="77777777" w:rsidTr="00D4178D">
        <w:tc>
          <w:tcPr>
            <w:tcW w:w="3261" w:type="dxa"/>
          </w:tcPr>
          <w:p w14:paraId="41368711" w14:textId="7201FC63" w:rsidR="00D4178D" w:rsidRPr="00D4178D" w:rsidRDefault="00D4178D" w:rsidP="00D4178D">
            <w:pPr>
              <w:spacing w:after="120"/>
            </w:pPr>
            <w:r w:rsidRPr="00D4178D">
              <w:t>Project Objectives</w:t>
            </w:r>
          </w:p>
        </w:tc>
        <w:tc>
          <w:tcPr>
            <w:tcW w:w="7513" w:type="dxa"/>
          </w:tcPr>
          <w:p w14:paraId="63E87954" w14:textId="09BD1F20" w:rsidR="00D4178D" w:rsidRPr="00D4178D" w:rsidRDefault="00D4178D" w:rsidP="00D4178D">
            <w:pPr>
              <w:spacing w:after="120"/>
            </w:pPr>
            <w:r w:rsidRPr="00D4178D">
              <w:t>Expressed in SMART terms</w:t>
            </w:r>
            <w:r w:rsidR="005129D9">
              <w:t>.  Typically</w:t>
            </w:r>
            <w:r w:rsidR="009E7D18">
              <w:t>,</w:t>
            </w:r>
            <w:r w:rsidR="005129D9">
              <w:t xml:space="preserve"> one to three objectives.  Don’t forget to include time-bounds.</w:t>
            </w:r>
          </w:p>
        </w:tc>
      </w:tr>
      <w:tr w:rsidR="00D4178D" w14:paraId="0E6CA2C9" w14:textId="77777777" w:rsidTr="00D4178D">
        <w:tc>
          <w:tcPr>
            <w:tcW w:w="3261" w:type="dxa"/>
          </w:tcPr>
          <w:p w14:paraId="18CE90ED" w14:textId="104A8E84" w:rsidR="00D4178D" w:rsidRPr="00D4178D" w:rsidRDefault="00D4178D" w:rsidP="00D4178D">
            <w:pPr>
              <w:spacing w:after="120"/>
            </w:pPr>
            <w:r w:rsidRPr="00D4178D">
              <w:t>Broad project approach</w:t>
            </w:r>
          </w:p>
        </w:tc>
        <w:tc>
          <w:tcPr>
            <w:tcW w:w="7513" w:type="dxa"/>
          </w:tcPr>
          <w:p w14:paraId="479A8853" w14:textId="3E323B7E" w:rsidR="00D4178D" w:rsidRPr="004B3A7F" w:rsidRDefault="00D4178D" w:rsidP="00D4178D">
            <w:pPr>
              <w:spacing w:after="120"/>
              <w:rPr>
                <w:color w:val="000000" w:themeColor="text1"/>
              </w:rPr>
            </w:pPr>
            <w:r w:rsidRPr="004B3A7F">
              <w:rPr>
                <w:color w:val="000000" w:themeColor="text1"/>
              </w:rPr>
              <w:t>Conceptually</w:t>
            </w:r>
            <w:r w:rsidR="00203D64" w:rsidRPr="004B3A7F">
              <w:rPr>
                <w:color w:val="000000" w:themeColor="text1"/>
              </w:rPr>
              <w:t>,</w:t>
            </w:r>
            <w:r w:rsidRPr="004B3A7F">
              <w:rPr>
                <w:color w:val="000000" w:themeColor="text1"/>
              </w:rPr>
              <w:t xml:space="preserve"> how do you intend to approach the project</w:t>
            </w:r>
            <w:r w:rsidR="008F39F5" w:rsidRPr="004B3A7F">
              <w:rPr>
                <w:color w:val="000000" w:themeColor="text1"/>
              </w:rPr>
              <w:t>?</w:t>
            </w:r>
            <w:r w:rsidRPr="004B3A7F">
              <w:rPr>
                <w:color w:val="000000" w:themeColor="text1"/>
              </w:rPr>
              <w:t xml:space="preserve">  Do you intend to pursue </w:t>
            </w:r>
            <w:r w:rsidR="00505664" w:rsidRPr="004B3A7F">
              <w:rPr>
                <w:color w:val="000000" w:themeColor="text1"/>
              </w:rPr>
              <w:t xml:space="preserve">a </w:t>
            </w:r>
            <w:r w:rsidRPr="004B3A7F">
              <w:rPr>
                <w:color w:val="000000" w:themeColor="text1"/>
              </w:rPr>
              <w:t>linear or iterative approach?  For example, do you intend to build and test a series of prototypes to test different ideas</w:t>
            </w:r>
            <w:r w:rsidR="00505664" w:rsidRPr="004B3A7F">
              <w:rPr>
                <w:color w:val="000000" w:themeColor="text1"/>
              </w:rPr>
              <w:t>?</w:t>
            </w:r>
            <w:r w:rsidRPr="004B3A7F">
              <w:rPr>
                <w:color w:val="000000" w:themeColor="text1"/>
              </w:rPr>
              <w:t xml:space="preserve">  </w:t>
            </w:r>
            <w:r w:rsidR="005129D9" w:rsidRPr="004B3A7F">
              <w:rPr>
                <w:color w:val="000000" w:themeColor="text1"/>
              </w:rPr>
              <w:t xml:space="preserve">Include a </w:t>
            </w:r>
            <w:r w:rsidRPr="004B3A7F">
              <w:rPr>
                <w:color w:val="000000" w:themeColor="text1"/>
              </w:rPr>
              <w:t>brief description of the project lifecycle.</w:t>
            </w:r>
          </w:p>
        </w:tc>
      </w:tr>
      <w:tr w:rsidR="00D4178D" w14:paraId="76CD0AED" w14:textId="77777777" w:rsidTr="00D4178D">
        <w:tc>
          <w:tcPr>
            <w:tcW w:w="3261" w:type="dxa"/>
          </w:tcPr>
          <w:p w14:paraId="08318C8E" w14:textId="11FAA381" w:rsidR="00D4178D" w:rsidRPr="00D4178D" w:rsidRDefault="00D4178D" w:rsidP="00D4178D">
            <w:pPr>
              <w:spacing w:after="120"/>
            </w:pPr>
            <w:r w:rsidRPr="00D4178D">
              <w:t>Product Breakdown Structure</w:t>
            </w:r>
            <w:r w:rsidR="00D729C5">
              <w:t xml:space="preserve"> (PBS)</w:t>
            </w:r>
          </w:p>
        </w:tc>
        <w:tc>
          <w:tcPr>
            <w:tcW w:w="7513" w:type="dxa"/>
          </w:tcPr>
          <w:p w14:paraId="6FE9C8E6" w14:textId="410A1435" w:rsidR="00D4178D" w:rsidRPr="004B3A7F" w:rsidRDefault="00D4178D" w:rsidP="00D4178D">
            <w:pPr>
              <w:spacing w:after="120"/>
              <w:rPr>
                <w:color w:val="000000" w:themeColor="text1"/>
              </w:rPr>
            </w:pPr>
            <w:r w:rsidRPr="004B3A7F">
              <w:rPr>
                <w:color w:val="000000" w:themeColor="text1"/>
              </w:rPr>
              <w:t xml:space="preserve">What products (or deliverables) will the project produce – both interim and final.  How are these products structured hierarchically?  </w:t>
            </w:r>
            <w:r w:rsidR="00B66936" w:rsidRPr="004B3A7F">
              <w:rPr>
                <w:color w:val="000000" w:themeColor="text1"/>
              </w:rPr>
              <w:t xml:space="preserve">Break the products </w:t>
            </w:r>
            <w:r w:rsidR="00203D64" w:rsidRPr="004B3A7F">
              <w:rPr>
                <w:color w:val="000000" w:themeColor="text1"/>
              </w:rPr>
              <w:t>d</w:t>
            </w:r>
            <w:r w:rsidR="00B66936" w:rsidRPr="004B3A7F">
              <w:rPr>
                <w:color w:val="000000" w:themeColor="text1"/>
              </w:rPr>
              <w:t xml:space="preserve">own only as far as necessary and practicable.  </w:t>
            </w:r>
            <w:r w:rsidRPr="004B3A7F">
              <w:rPr>
                <w:color w:val="000000" w:themeColor="text1"/>
              </w:rPr>
              <w:t>By convention, product</w:t>
            </w:r>
            <w:r w:rsidR="00B66936" w:rsidRPr="004B3A7F">
              <w:rPr>
                <w:color w:val="000000" w:themeColor="text1"/>
              </w:rPr>
              <w:t xml:space="preserve"> names</w:t>
            </w:r>
            <w:r w:rsidRPr="004B3A7F">
              <w:rPr>
                <w:color w:val="000000" w:themeColor="text1"/>
              </w:rPr>
              <w:t xml:space="preserve"> are always expressed as nouns or noun phrases because they represent entities</w:t>
            </w:r>
            <w:r w:rsidR="005129D9" w:rsidRPr="004B3A7F">
              <w:rPr>
                <w:color w:val="000000" w:themeColor="text1"/>
              </w:rPr>
              <w:t>.  Typically shown as a graphic</w:t>
            </w:r>
            <w:r w:rsidR="008F39F5" w:rsidRPr="004B3A7F">
              <w:rPr>
                <w:color w:val="000000" w:themeColor="text1"/>
              </w:rPr>
              <w:t>al</w:t>
            </w:r>
            <w:r w:rsidR="005129D9" w:rsidRPr="004B3A7F">
              <w:rPr>
                <w:color w:val="000000" w:themeColor="text1"/>
              </w:rPr>
              <w:t xml:space="preserve"> hierarchy or as an indented vertical structure.</w:t>
            </w:r>
          </w:p>
        </w:tc>
      </w:tr>
      <w:tr w:rsidR="00D4178D" w14:paraId="3F515330" w14:textId="77777777" w:rsidTr="00D4178D">
        <w:tc>
          <w:tcPr>
            <w:tcW w:w="3261" w:type="dxa"/>
          </w:tcPr>
          <w:p w14:paraId="074E9BC9" w14:textId="1D69F1BD" w:rsidR="00D4178D" w:rsidRPr="00D4178D" w:rsidRDefault="00D4178D" w:rsidP="00D4178D">
            <w:pPr>
              <w:spacing w:after="120"/>
            </w:pPr>
            <w:r w:rsidRPr="00D4178D">
              <w:t>Product Descriptions</w:t>
            </w:r>
          </w:p>
        </w:tc>
        <w:tc>
          <w:tcPr>
            <w:tcW w:w="7513" w:type="dxa"/>
          </w:tcPr>
          <w:p w14:paraId="6DBB2397" w14:textId="12DE0E0A" w:rsidR="00D4178D" w:rsidRPr="00D4178D" w:rsidRDefault="00D4178D" w:rsidP="00D4178D">
            <w:pPr>
              <w:spacing w:after="120"/>
            </w:pPr>
            <w:r w:rsidRPr="00D4178D">
              <w:t xml:space="preserve">Linked to the product breakdown structure.  </w:t>
            </w:r>
            <w:r w:rsidR="005129D9">
              <w:t xml:space="preserve">For each product </w:t>
            </w:r>
            <w:r w:rsidR="00B66936">
              <w:t>state/outline the</w:t>
            </w:r>
            <w:r w:rsidR="005129D9">
              <w:t xml:space="preserve"> product name</w:t>
            </w:r>
            <w:r w:rsidRPr="00D4178D">
              <w:t xml:space="preserve">, </w:t>
            </w:r>
            <w:r w:rsidR="005129D9">
              <w:t xml:space="preserve">product </w:t>
            </w:r>
            <w:r w:rsidRPr="00D4178D">
              <w:t xml:space="preserve">purpose, </w:t>
            </w:r>
            <w:r w:rsidR="00B66936">
              <w:t xml:space="preserve">product content if applicable (e.g. </w:t>
            </w:r>
            <w:r w:rsidR="008F39F5">
              <w:t>for software documentati</w:t>
            </w:r>
            <w:r w:rsidR="009E7D18">
              <w:t>on</w:t>
            </w:r>
            <w:r w:rsidR="00B66936">
              <w:t>)</w:t>
            </w:r>
            <w:r w:rsidRPr="00D4178D">
              <w:t xml:space="preserve">, who is responsible, who will review and how will </w:t>
            </w:r>
            <w:r w:rsidR="00B66936">
              <w:t>it be reviewed (e.g. peer review)</w:t>
            </w:r>
            <w:r w:rsidRPr="00D4178D">
              <w:t>.</w:t>
            </w:r>
          </w:p>
        </w:tc>
      </w:tr>
      <w:tr w:rsidR="00D4178D" w14:paraId="0CD230B7" w14:textId="77777777" w:rsidTr="00D4178D">
        <w:tc>
          <w:tcPr>
            <w:tcW w:w="3261" w:type="dxa"/>
          </w:tcPr>
          <w:p w14:paraId="6E19227E" w14:textId="40E997E6" w:rsidR="00D4178D" w:rsidRPr="00D4178D" w:rsidRDefault="00D4178D" w:rsidP="00D4178D">
            <w:pPr>
              <w:spacing w:after="120"/>
            </w:pPr>
            <w:r w:rsidRPr="00D4178D">
              <w:t>Work Breakdown Structure</w:t>
            </w:r>
            <w:r w:rsidR="00D729C5">
              <w:t xml:space="preserve"> (WBS)</w:t>
            </w:r>
          </w:p>
        </w:tc>
        <w:tc>
          <w:tcPr>
            <w:tcW w:w="7513" w:type="dxa"/>
          </w:tcPr>
          <w:p w14:paraId="554D2D5D" w14:textId="6181D01D" w:rsidR="00D4178D" w:rsidRPr="00D4178D" w:rsidRDefault="00D4178D" w:rsidP="00D4178D">
            <w:pPr>
              <w:spacing w:after="120"/>
            </w:pPr>
            <w:r w:rsidRPr="00D4178D">
              <w:t xml:space="preserve">What activities are needed to produce these products?  How are these activities structured hierarchically?  Break the activities down only as far as necessary and practicable.  By convention, activity </w:t>
            </w:r>
            <w:r w:rsidR="00B66936">
              <w:t>names</w:t>
            </w:r>
            <w:r w:rsidRPr="00D4178D">
              <w:t xml:space="preserve"> always begin with a verb because they indicate action. The product breakdown and work breakdown structures are frequently displayed in combination, the upper layers of the hierarchy being the products and the lower levels being the tasks or activities to produce those products.</w:t>
            </w:r>
            <w:r w:rsidR="00B66936">
              <w:t xml:space="preserve">  Typically</w:t>
            </w:r>
            <w:r w:rsidR="00D729C5">
              <w:t>, the WBS is</w:t>
            </w:r>
            <w:r w:rsidR="00B66936">
              <w:t xml:space="preserve"> shown as a graphic hierarchy or as an indented vertical structure.</w:t>
            </w:r>
          </w:p>
        </w:tc>
      </w:tr>
      <w:tr w:rsidR="00D4178D" w14:paraId="4F75EF4D" w14:textId="77777777" w:rsidTr="00D4178D">
        <w:tc>
          <w:tcPr>
            <w:tcW w:w="3261" w:type="dxa"/>
          </w:tcPr>
          <w:p w14:paraId="373FCEEC" w14:textId="50586B3A" w:rsidR="00D4178D" w:rsidRPr="00D4178D" w:rsidRDefault="00D4178D" w:rsidP="00D4178D">
            <w:pPr>
              <w:spacing w:after="120"/>
            </w:pPr>
            <w:r w:rsidRPr="00D4178D">
              <w:t>Organisational breakdown structure</w:t>
            </w:r>
            <w:r w:rsidR="00F50651">
              <w:t xml:space="preserve"> (OBS)</w:t>
            </w:r>
          </w:p>
        </w:tc>
        <w:tc>
          <w:tcPr>
            <w:tcW w:w="7513" w:type="dxa"/>
          </w:tcPr>
          <w:p w14:paraId="25F1FCA4" w14:textId="7D5E9F03" w:rsidR="00D4178D" w:rsidRPr="00D4178D" w:rsidRDefault="00D4178D" w:rsidP="00D4178D">
            <w:pPr>
              <w:spacing w:after="120"/>
            </w:pPr>
            <w:r w:rsidRPr="00D4178D">
              <w:t>A hierarchical depiction of the project organisation</w:t>
            </w:r>
            <w:r w:rsidR="00505664">
              <w:t>,</w:t>
            </w:r>
            <w:r w:rsidRPr="00D4178D">
              <w:t xml:space="preserve"> including not only the project team but whoever has associated accountabilities or responsibilities.  Th</w:t>
            </w:r>
            <w:r w:rsidR="00F50651">
              <w:t>e OBS</w:t>
            </w:r>
            <w:r w:rsidRPr="00D4178D">
              <w:t xml:space="preserve"> will include, for example, the unit coordinator in the role of </w:t>
            </w:r>
            <w:r w:rsidR="00505664">
              <w:t xml:space="preserve">the </w:t>
            </w:r>
            <w:r w:rsidRPr="00D4178D">
              <w:t>project sponsor and chair of the project board, the industry sponsor in the role of senior user</w:t>
            </w:r>
            <w:r w:rsidR="008F39F5">
              <w:t>, and the team members</w:t>
            </w:r>
            <w:r w:rsidRPr="00D4178D">
              <w:t>.  This would be accompanied by a summary of the associated accountabilities and responsibilities (very brief)</w:t>
            </w:r>
            <w:r w:rsidR="00B66936">
              <w:t>.</w:t>
            </w:r>
          </w:p>
        </w:tc>
      </w:tr>
      <w:tr w:rsidR="00D4178D" w14:paraId="7117FC79" w14:textId="77777777" w:rsidTr="00D4178D">
        <w:tc>
          <w:tcPr>
            <w:tcW w:w="3261" w:type="dxa"/>
          </w:tcPr>
          <w:p w14:paraId="68496777" w14:textId="72BB2517" w:rsidR="00D4178D" w:rsidRPr="00D4178D" w:rsidRDefault="005129D9" w:rsidP="00D4178D">
            <w:pPr>
              <w:spacing w:after="120"/>
            </w:pPr>
            <w:r>
              <w:t>Required r</w:t>
            </w:r>
            <w:r w:rsidR="00D4178D" w:rsidRPr="00D4178D">
              <w:t>esources</w:t>
            </w:r>
          </w:p>
        </w:tc>
        <w:tc>
          <w:tcPr>
            <w:tcW w:w="7513" w:type="dxa"/>
          </w:tcPr>
          <w:p w14:paraId="631328FA" w14:textId="7B521CD4" w:rsidR="00D4178D" w:rsidRPr="00D4178D" w:rsidRDefault="008F39F5" w:rsidP="00D4178D">
            <w:pPr>
              <w:spacing w:after="120"/>
            </w:pPr>
            <w:r>
              <w:t>Do you require any other resources to complete the project?</w:t>
            </w:r>
          </w:p>
        </w:tc>
      </w:tr>
      <w:tr w:rsidR="00D4178D" w14:paraId="6E5A92BD" w14:textId="77777777" w:rsidTr="00D4178D">
        <w:tc>
          <w:tcPr>
            <w:tcW w:w="3261" w:type="dxa"/>
          </w:tcPr>
          <w:p w14:paraId="54B13FD3" w14:textId="4F2165A0" w:rsidR="00D4178D" w:rsidRPr="00D4178D" w:rsidRDefault="00D4178D" w:rsidP="00D4178D">
            <w:pPr>
              <w:spacing w:after="120"/>
            </w:pPr>
            <w:r w:rsidRPr="00D4178D">
              <w:lastRenderedPageBreak/>
              <w:t>Responsibility Allocation Matrix</w:t>
            </w:r>
          </w:p>
        </w:tc>
        <w:tc>
          <w:tcPr>
            <w:tcW w:w="7513" w:type="dxa"/>
          </w:tcPr>
          <w:p w14:paraId="2EEA520D" w14:textId="45C0FFF7" w:rsidR="00D4178D" w:rsidRPr="00D4178D" w:rsidRDefault="00D4178D" w:rsidP="00D4178D">
            <w:pPr>
              <w:spacing w:after="120"/>
            </w:pPr>
            <w:r w:rsidRPr="00D4178D">
              <w:t xml:space="preserve">Showing </w:t>
            </w:r>
            <w:r w:rsidR="00B66936">
              <w:t xml:space="preserve">the </w:t>
            </w:r>
            <w:r w:rsidR="008F39F5">
              <w:t xml:space="preserve">intersection </w:t>
            </w:r>
            <w:r w:rsidRPr="00D4178D">
              <w:t xml:space="preserve">mapping of </w:t>
            </w:r>
            <w:r w:rsidR="008F39F5">
              <w:t xml:space="preserve">the </w:t>
            </w:r>
            <w:r w:rsidRPr="00D4178D">
              <w:t xml:space="preserve">WBS and </w:t>
            </w:r>
            <w:r w:rsidR="008F39F5">
              <w:t xml:space="preserve">the </w:t>
            </w:r>
            <w:r w:rsidRPr="00D4178D">
              <w:t xml:space="preserve">OBS </w:t>
            </w:r>
            <w:r w:rsidR="004B3A7F">
              <w:t xml:space="preserve">– </w:t>
            </w:r>
            <w:r w:rsidR="00B66936">
              <w:t>typically in a</w:t>
            </w:r>
            <w:r w:rsidR="004B3A7F">
              <w:t xml:space="preserve"> </w:t>
            </w:r>
            <w:r w:rsidR="00B66936">
              <w:t xml:space="preserve">RACI </w:t>
            </w:r>
            <w:r w:rsidR="004B3A7F">
              <w:t>(Responsibility, Accountability, Consult, Inform) diagram.</w:t>
            </w:r>
          </w:p>
        </w:tc>
      </w:tr>
      <w:tr w:rsidR="00D4178D" w14:paraId="0A98145F" w14:textId="77777777" w:rsidTr="00D4178D">
        <w:tc>
          <w:tcPr>
            <w:tcW w:w="3261" w:type="dxa"/>
          </w:tcPr>
          <w:p w14:paraId="741191F0" w14:textId="40BE908F" w:rsidR="00D4178D" w:rsidRPr="00D4178D" w:rsidRDefault="00D4178D" w:rsidP="00D4178D">
            <w:pPr>
              <w:spacing w:after="120"/>
            </w:pPr>
            <w:r w:rsidRPr="00D4178D">
              <w:t>Key Milestones and Schedule</w:t>
            </w:r>
          </w:p>
        </w:tc>
        <w:tc>
          <w:tcPr>
            <w:tcW w:w="7513" w:type="dxa"/>
          </w:tcPr>
          <w:p w14:paraId="6118AC55" w14:textId="3D05C3E4" w:rsidR="00D4178D" w:rsidRPr="00D4178D" w:rsidRDefault="00B66936" w:rsidP="00D4178D">
            <w:pPr>
              <w:spacing w:after="120"/>
            </w:pPr>
            <w:r>
              <w:t xml:space="preserve">The project schedule typically begins by importing the PBS and WBS hierarchies.  </w:t>
            </w:r>
            <w:r w:rsidR="008F39F5">
              <w:t xml:space="preserve">Resources are assigned to activities.  Resources do not need to be quantified for this project.  Activity durations and dependencies are determined.  The critical path is calculated.  The schedule is </w:t>
            </w:r>
            <w:proofErr w:type="spellStart"/>
            <w:r w:rsidR="008F39F5">
              <w:t>baselined</w:t>
            </w:r>
            <w:proofErr w:type="spellEnd"/>
            <w:r w:rsidR="008F39F5">
              <w:t xml:space="preserve"> and periodically updated and compared to the baseline.</w:t>
            </w:r>
          </w:p>
        </w:tc>
      </w:tr>
      <w:tr w:rsidR="00D4178D" w14:paraId="03C3E909" w14:textId="77777777" w:rsidTr="00D4178D">
        <w:tc>
          <w:tcPr>
            <w:tcW w:w="3261" w:type="dxa"/>
          </w:tcPr>
          <w:p w14:paraId="2FFC3DA8" w14:textId="01B38218" w:rsidR="00D4178D" w:rsidRPr="00D4178D" w:rsidRDefault="00D4178D" w:rsidP="00D4178D">
            <w:pPr>
              <w:spacing w:after="120"/>
            </w:pPr>
            <w:r w:rsidRPr="00D4178D">
              <w:t>Risks and issues management</w:t>
            </w:r>
          </w:p>
        </w:tc>
        <w:tc>
          <w:tcPr>
            <w:tcW w:w="7513" w:type="dxa"/>
          </w:tcPr>
          <w:p w14:paraId="7AD6212E" w14:textId="092882C2" w:rsidR="00D4178D" w:rsidRPr="00D4178D" w:rsidRDefault="007619E8" w:rsidP="00D4178D">
            <w:pPr>
              <w:spacing w:after="120"/>
            </w:pPr>
            <w:r>
              <w:t>What are the major risks and issues (typically five to ten</w:t>
            </w:r>
            <w:r w:rsidR="008F39F5">
              <w:t xml:space="preserve"> total</w:t>
            </w:r>
            <w:r>
              <w:t>)</w:t>
            </w:r>
            <w:r w:rsidR="00505664">
              <w:t>?</w:t>
            </w:r>
            <w:r>
              <w:t xml:space="preserve">  For both risks and issues include a brief description and the intended response.  Risks should be described using the </w:t>
            </w:r>
            <w:r w:rsidR="008F39F5">
              <w:t xml:space="preserve">cause, risk-event, consequence </w:t>
            </w:r>
            <w:r>
              <w:t>template structure described in class.</w:t>
            </w:r>
          </w:p>
        </w:tc>
      </w:tr>
      <w:tr w:rsidR="00D4178D" w14:paraId="15DF555C" w14:textId="77777777" w:rsidTr="00D4178D">
        <w:tc>
          <w:tcPr>
            <w:tcW w:w="3261" w:type="dxa"/>
          </w:tcPr>
          <w:p w14:paraId="333C0C37" w14:textId="37F92968" w:rsidR="00D4178D" w:rsidRPr="00D4178D" w:rsidRDefault="00D4178D" w:rsidP="00D4178D">
            <w:pPr>
              <w:spacing w:after="120"/>
            </w:pPr>
            <w:r w:rsidRPr="00D4178D">
              <w:t>Stakeholder management</w:t>
            </w:r>
          </w:p>
        </w:tc>
        <w:tc>
          <w:tcPr>
            <w:tcW w:w="7513" w:type="dxa"/>
          </w:tcPr>
          <w:p w14:paraId="21AD7146" w14:textId="55A5AE8B" w:rsidR="00D4178D" w:rsidRPr="00D4178D" w:rsidRDefault="00D4178D" w:rsidP="00D4178D">
            <w:pPr>
              <w:spacing w:after="120"/>
            </w:pPr>
            <w:r w:rsidRPr="00D4178D">
              <w:t>Who are the major stakeholders</w:t>
            </w:r>
            <w:r w:rsidR="007619E8">
              <w:t xml:space="preserve"> – typically four or five</w:t>
            </w:r>
            <w:r w:rsidRPr="00D4178D">
              <w:t xml:space="preserve">?  This would certainly include the project and industry sponsors.  </w:t>
            </w:r>
            <w:r w:rsidR="007619E8">
              <w:t xml:space="preserve">But it could </w:t>
            </w:r>
            <w:r w:rsidRPr="00D4178D">
              <w:t xml:space="preserve">also include certain employees or employee groups within the organisation and sections of the community.  What the expectations of these stakeholders?  </w:t>
            </w:r>
            <w:r w:rsidR="007619E8">
              <w:t xml:space="preserve">You might use the interest-influence matrix to analyse stakeholder characteristics.  </w:t>
            </w:r>
            <w:r w:rsidRPr="00D4178D">
              <w:t>How do you intend to engage with these stakeholders?</w:t>
            </w:r>
          </w:p>
        </w:tc>
      </w:tr>
      <w:tr w:rsidR="00D4178D" w14:paraId="0F367281" w14:textId="77777777" w:rsidTr="00D4178D">
        <w:tc>
          <w:tcPr>
            <w:tcW w:w="3261" w:type="dxa"/>
          </w:tcPr>
          <w:p w14:paraId="1A6CC09A" w14:textId="100C4039" w:rsidR="00D4178D" w:rsidRPr="00D4178D" w:rsidRDefault="00D4178D" w:rsidP="00D4178D">
            <w:pPr>
              <w:spacing w:after="120"/>
            </w:pPr>
            <w:r w:rsidRPr="00D4178D">
              <w:t>Acceptance testing (including progressive validation and verification)</w:t>
            </w:r>
          </w:p>
        </w:tc>
        <w:tc>
          <w:tcPr>
            <w:tcW w:w="7513" w:type="dxa"/>
          </w:tcPr>
          <w:p w14:paraId="59258399" w14:textId="182874CF" w:rsidR="00D4178D" w:rsidRPr="00D4178D" w:rsidRDefault="00D4178D" w:rsidP="00D4178D">
            <w:pPr>
              <w:spacing w:after="120"/>
            </w:pPr>
            <w:r w:rsidRPr="00D4178D">
              <w:t xml:space="preserve">How will you progressively test whether the products will satisfy the stated requirements </w:t>
            </w:r>
            <w:r w:rsidR="008F39F5">
              <w:t xml:space="preserve">(verification) </w:t>
            </w:r>
            <w:r w:rsidRPr="00D4178D">
              <w:t>and</w:t>
            </w:r>
            <w:r w:rsidR="008F39F5">
              <w:t>,</w:t>
            </w:r>
            <w:r w:rsidRPr="00D4178D">
              <w:t xml:space="preserve"> at the same time</w:t>
            </w:r>
            <w:r w:rsidR="008F39F5">
              <w:t>,</w:t>
            </w:r>
            <w:r w:rsidRPr="00D4178D">
              <w:t xml:space="preserve"> will be fit for </w:t>
            </w:r>
            <w:r w:rsidR="008F39F5">
              <w:t>the customers</w:t>
            </w:r>
            <w:r w:rsidR="00505664">
              <w:t>’</w:t>
            </w:r>
            <w:r w:rsidR="008F39F5">
              <w:t xml:space="preserve"> </w:t>
            </w:r>
            <w:r w:rsidRPr="00D4178D">
              <w:t>purpose</w:t>
            </w:r>
            <w:r w:rsidR="008F39F5">
              <w:t xml:space="preserve"> (validation)</w:t>
            </w:r>
            <w:r w:rsidR="00505664">
              <w:t>?</w:t>
            </w:r>
            <w:r w:rsidRPr="00D4178D">
              <w:t xml:space="preserve">  </w:t>
            </w:r>
            <w:r w:rsidR="00C858D8" w:rsidRPr="004B3A7F">
              <w:rPr>
                <w:color w:val="000000" w:themeColor="text1"/>
              </w:rPr>
              <w:t>Note h</w:t>
            </w:r>
            <w:r w:rsidR="008F39F5" w:rsidRPr="004B3A7F">
              <w:rPr>
                <w:color w:val="000000" w:themeColor="text1"/>
              </w:rPr>
              <w:t>owever,</w:t>
            </w:r>
            <w:r w:rsidR="00C858D8" w:rsidRPr="004B3A7F">
              <w:rPr>
                <w:color w:val="000000" w:themeColor="text1"/>
              </w:rPr>
              <w:t xml:space="preserve"> that</w:t>
            </w:r>
            <w:r w:rsidRPr="004B3A7F">
              <w:rPr>
                <w:color w:val="000000" w:themeColor="text1"/>
              </w:rPr>
              <w:t xml:space="preserve"> the number of teams and the limited availability of the industry sponsor/users </w:t>
            </w:r>
            <w:r w:rsidR="00C858D8" w:rsidRPr="004B3A7F">
              <w:rPr>
                <w:color w:val="000000" w:themeColor="text1"/>
              </w:rPr>
              <w:t xml:space="preserve">may </w:t>
            </w:r>
            <w:r w:rsidRPr="004B3A7F">
              <w:rPr>
                <w:color w:val="000000" w:themeColor="text1"/>
              </w:rPr>
              <w:t xml:space="preserve">make it difficult to get regular user feedback.   This </w:t>
            </w:r>
            <w:r w:rsidRPr="00D4178D">
              <w:t xml:space="preserve">obviously constitutes a constraint which you should acknowledge.  As a result, if you identify gaps or ambiguities in the user requirements, you may be forced to make assumptions.  At very least, though, you should implement peer reviews of the products both interim and final.  Remember </w:t>
            </w:r>
            <w:r w:rsidR="00DD3EDB">
              <w:t xml:space="preserve">also </w:t>
            </w:r>
            <w:r w:rsidRPr="00D4178D">
              <w:t xml:space="preserve">that the product descriptions must identify who </w:t>
            </w:r>
            <w:r w:rsidR="00DD3EDB">
              <w:t>and how you</w:t>
            </w:r>
            <w:r w:rsidRPr="00D4178D">
              <w:t xml:space="preserve"> will test</w:t>
            </w:r>
            <w:r w:rsidR="00996309">
              <w:t xml:space="preserve"> them</w:t>
            </w:r>
            <w:r w:rsidRPr="00D4178D">
              <w:t>.</w:t>
            </w:r>
          </w:p>
        </w:tc>
      </w:tr>
    </w:tbl>
    <w:p w14:paraId="072F97B6" w14:textId="77777777" w:rsidR="00D4178D" w:rsidRDefault="00D4178D" w:rsidP="008F39F5"/>
    <w:sectPr w:rsidR="00D417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0tzAwMTEzNjY1N7RU0lEKTi0uzszPAykwrgUAv390JCwAAAA="/>
  </w:docVars>
  <w:rsids>
    <w:rsidRoot w:val="00D4178D"/>
    <w:rsid w:val="00171371"/>
    <w:rsid w:val="00203D64"/>
    <w:rsid w:val="002D099C"/>
    <w:rsid w:val="004B3A7F"/>
    <w:rsid w:val="00505664"/>
    <w:rsid w:val="005129D9"/>
    <w:rsid w:val="005E0054"/>
    <w:rsid w:val="007619E8"/>
    <w:rsid w:val="007C414C"/>
    <w:rsid w:val="008F39F5"/>
    <w:rsid w:val="00996309"/>
    <w:rsid w:val="009E7D18"/>
    <w:rsid w:val="00B66936"/>
    <w:rsid w:val="00BE488A"/>
    <w:rsid w:val="00C858D8"/>
    <w:rsid w:val="00D4178D"/>
    <w:rsid w:val="00D729C5"/>
    <w:rsid w:val="00DD3EDB"/>
    <w:rsid w:val="00F50651"/>
    <w:rsid w:val="00FE17E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69518"/>
  <w15:chartTrackingRefBased/>
  <w15:docId w15:val="{33E3B241-28BE-4914-93BB-188473025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7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17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3D6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3D6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6E296-C1B8-5841-8207-BF33929AE99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Sargeant</dc:creator>
  <cp:keywords/>
  <dc:description/>
  <cp:lastModifiedBy>Guest User</cp:lastModifiedBy>
  <cp:revision>2</cp:revision>
  <dcterms:created xsi:type="dcterms:W3CDTF">2019-08-30T03:01:00Z</dcterms:created>
  <dcterms:modified xsi:type="dcterms:W3CDTF">2019-08-30T03:01:00Z</dcterms:modified>
</cp:coreProperties>
</file>